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1B182" w14:textId="60E1B66E" w:rsidR="0047373E" w:rsidRPr="005B10F5" w:rsidRDefault="005B10F5" w:rsidP="005B10F5">
      <w:r>
        <w:t>MASTER1</w:t>
      </w:r>
      <w:bookmarkStart w:id="0" w:name="_GoBack"/>
      <w:bookmarkEnd w:id="0"/>
    </w:p>
    <w:sectPr w:rsidR="0047373E" w:rsidRPr="005B10F5" w:rsidSect="002502F4">
      <w:pgSz w:w="12240" w:h="15840" w:code="1"/>
      <w:pgMar w:top="1411" w:right="1411" w:bottom="1080" w:left="1411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NTYxNTMzMTIyMjBV0lEKTi0uzszPAykwqQUANepERSwAAAA="/>
  </w:docVars>
  <w:rsids>
    <w:rsidRoot w:val="00212445"/>
    <w:rsid w:val="00032D44"/>
    <w:rsid w:val="00077E37"/>
    <w:rsid w:val="00090506"/>
    <w:rsid w:val="000C3C93"/>
    <w:rsid w:val="000E7E12"/>
    <w:rsid w:val="00113EC2"/>
    <w:rsid w:val="00114898"/>
    <w:rsid w:val="001C6E22"/>
    <w:rsid w:val="00201A2B"/>
    <w:rsid w:val="00212445"/>
    <w:rsid w:val="00226889"/>
    <w:rsid w:val="002502F4"/>
    <w:rsid w:val="00267252"/>
    <w:rsid w:val="00281683"/>
    <w:rsid w:val="002B168A"/>
    <w:rsid w:val="002D59A9"/>
    <w:rsid w:val="00316FCC"/>
    <w:rsid w:val="003A3A64"/>
    <w:rsid w:val="003C1F9C"/>
    <w:rsid w:val="003E28C4"/>
    <w:rsid w:val="00424630"/>
    <w:rsid w:val="0047373E"/>
    <w:rsid w:val="004A2630"/>
    <w:rsid w:val="004A3B6A"/>
    <w:rsid w:val="004A7273"/>
    <w:rsid w:val="004E7787"/>
    <w:rsid w:val="00525D74"/>
    <w:rsid w:val="005333B6"/>
    <w:rsid w:val="005B10F5"/>
    <w:rsid w:val="006556F0"/>
    <w:rsid w:val="006826B0"/>
    <w:rsid w:val="006B1C50"/>
    <w:rsid w:val="006B4111"/>
    <w:rsid w:val="006D0C32"/>
    <w:rsid w:val="006D4513"/>
    <w:rsid w:val="006E68CD"/>
    <w:rsid w:val="00751D75"/>
    <w:rsid w:val="007827E5"/>
    <w:rsid w:val="00817CB6"/>
    <w:rsid w:val="00857066"/>
    <w:rsid w:val="00861697"/>
    <w:rsid w:val="0088156B"/>
    <w:rsid w:val="008B6D61"/>
    <w:rsid w:val="008E2DC5"/>
    <w:rsid w:val="008E2DD2"/>
    <w:rsid w:val="009374CA"/>
    <w:rsid w:val="00A41A6A"/>
    <w:rsid w:val="00B440FB"/>
    <w:rsid w:val="00B6405F"/>
    <w:rsid w:val="00B72B61"/>
    <w:rsid w:val="00BA70AE"/>
    <w:rsid w:val="00C06654"/>
    <w:rsid w:val="00C86CD4"/>
    <w:rsid w:val="00CB09B1"/>
    <w:rsid w:val="00D20214"/>
    <w:rsid w:val="00D324E3"/>
    <w:rsid w:val="00D61311"/>
    <w:rsid w:val="00D92738"/>
    <w:rsid w:val="00DE1ED3"/>
    <w:rsid w:val="00E65476"/>
    <w:rsid w:val="00E74D81"/>
    <w:rsid w:val="00E9146B"/>
    <w:rsid w:val="00EF63CC"/>
    <w:rsid w:val="00F34B69"/>
    <w:rsid w:val="00F5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FC5D3F4"/>
  <w15:chartTrackingRefBased/>
  <w15:docId w15:val="{5A554121-FFA2-418C-B4F6-D337115E61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E28C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34B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8C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title-text">
    <w:name w:val="title-text"/>
    <w:basedOn w:val="DefaultParagraphFont"/>
    <w:rsid w:val="00F34B69"/>
  </w:style>
  <w:style w:type="character" w:customStyle="1" w:styleId="text">
    <w:name w:val="text"/>
    <w:basedOn w:val="DefaultParagraphFont"/>
    <w:rsid w:val="00F34B69"/>
  </w:style>
  <w:style w:type="character" w:customStyle="1" w:styleId="author-ref">
    <w:name w:val="author-ref"/>
    <w:basedOn w:val="DefaultParagraphFont"/>
    <w:rsid w:val="00F34B69"/>
  </w:style>
  <w:style w:type="character" w:customStyle="1" w:styleId="Heading2Char">
    <w:name w:val="Heading 2 Char"/>
    <w:basedOn w:val="DefaultParagraphFont"/>
    <w:link w:val="Heading2"/>
    <w:uiPriority w:val="9"/>
    <w:semiHidden/>
    <w:rsid w:val="00F34B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ize-xl">
    <w:name w:val="size-xl"/>
    <w:basedOn w:val="DefaultParagraphFont"/>
    <w:rsid w:val="00F34B69"/>
  </w:style>
  <w:style w:type="character" w:styleId="Hyperlink">
    <w:name w:val="Hyperlink"/>
    <w:basedOn w:val="DefaultParagraphFont"/>
    <w:uiPriority w:val="99"/>
    <w:semiHidden/>
    <w:unhideWhenUsed/>
    <w:rsid w:val="00F34B69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927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927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927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27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273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273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273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036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3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anie_Lefebvre</dc:creator>
  <cp:keywords/>
  <dc:description/>
  <cp:lastModifiedBy>Stephanie_Lefebvre</cp:lastModifiedBy>
  <cp:revision>3</cp:revision>
  <dcterms:created xsi:type="dcterms:W3CDTF">2018-04-23T21:06:00Z</dcterms:created>
  <dcterms:modified xsi:type="dcterms:W3CDTF">2018-06-11T19:53:00Z</dcterms:modified>
</cp:coreProperties>
</file>